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5B253366" w:rsidR="5771CD69" w:rsidRPr="006A3342" w:rsidRDefault="006A3342" w:rsidP="006A3342">
      <w:pPr>
        <w:jc w:val="center"/>
        <w:rPr>
          <w:rFonts w:ascii="Times New Roman" w:eastAsia="sans-serif" w:hAnsi="Times New Roman" w:cs="Times New Roman"/>
          <w:b/>
          <w:bCs/>
          <w:sz w:val="32"/>
          <w:szCs w:val="32"/>
        </w:rPr>
      </w:pPr>
      <w:r w:rsidRPr="006A3342">
        <w:rPr>
          <w:rFonts w:ascii="Times New Roman" w:eastAsia="sans-serif" w:hAnsi="Times New Roman" w:cs="Times New Roman"/>
          <w:b/>
          <w:bCs/>
          <w:sz w:val="32"/>
          <w:szCs w:val="32"/>
        </w:rPr>
        <w:t>Description of Dataset and Problem Statement</w:t>
      </w:r>
    </w:p>
    <w:p w14:paraId="65A09B0B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>This dataset contains data of several patients in the US refilling different medications from pharmacies. Each row in data is a patient who refills a particular medicine. The description of different columns is detailed below.</w:t>
      </w:r>
    </w:p>
    <w:p w14:paraId="5D68DC52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EDADA47" w14:textId="57AA02A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X</w:t>
      </w:r>
      <w:r>
        <w:rPr>
          <w:rFonts w:ascii="Times New Roman" w:hAnsi="Times New Roman" w:cs="Times New Roman"/>
          <w:sz w:val="24"/>
          <w:szCs w:val="24"/>
        </w:rPr>
        <w:t>: C</w:t>
      </w:r>
      <w:r w:rsidRPr="006A3342">
        <w:rPr>
          <w:rFonts w:ascii="Times New Roman" w:hAnsi="Times New Roman" w:cs="Times New Roman"/>
          <w:sz w:val="24"/>
          <w:szCs w:val="24"/>
        </w:rPr>
        <w:t>ontains the gender of patient- 1 means male and 2 means female.</w:t>
      </w:r>
    </w:p>
    <w:p w14:paraId="0CF4B3D5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362C51E" w14:textId="4A734AEB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caps/>
          <w:sz w:val="24"/>
          <w:szCs w:val="24"/>
        </w:rPr>
        <w:t>Agegr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 xml:space="preserve">contains the age-group to which the patient belongs. 0-17 means age-group 1 and there are a total of 5 different age-groups in increasing age range from 1 to 5.  </w:t>
      </w:r>
    </w:p>
    <w:p w14:paraId="0F30FC9F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AA36764" w14:textId="5575B532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GION</w:t>
      </w:r>
      <w:r w:rsidRPr="006A334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sz w:val="24"/>
          <w:szCs w:val="24"/>
        </w:rPr>
        <w:t>The region contains the area where the patient belongs. For example, 3 depicts the South region. There are a total of 5 region codes.</w:t>
      </w:r>
    </w:p>
    <w:p w14:paraId="09C22DFE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673E1F6" w14:textId="5437DB74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caps/>
          <w:sz w:val="24"/>
          <w:szCs w:val="24"/>
        </w:rPr>
        <w:t>Refill_cou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depicts the count of the medicine the patient bought (This attribute can be used as dependent variable to predict using regression).</w:t>
      </w:r>
    </w:p>
    <w:p w14:paraId="56B09F9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3E21D1" w14:textId="723345AD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sz w:val="24"/>
          <w:szCs w:val="24"/>
        </w:rPr>
        <w:t>ADMTY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contains the category of a patient, whether the patient belongs to the surgery department, maternity department, etc. These departments have been coded.</w:t>
      </w:r>
    </w:p>
    <w:p w14:paraId="02A43C0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C63C29E" w14:textId="3D373A31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Then, there are several columns related to diagnostic and procedure codes. So, if a patient underwent a particular procedure, then there is value 1 in the cell otherwise it is 0 in the cell.</w:t>
      </w:r>
    </w:p>
    <w:p w14:paraId="5A2E00B6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43BB85F" w14:textId="7F4EC218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b/>
          <w:sz w:val="24"/>
          <w:szCs w:val="24"/>
        </w:rPr>
        <w:t>Medici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column depicts 3 medicines. Patient can consume medicine 1, 2, or 3.</w:t>
      </w:r>
    </w:p>
    <w:p w14:paraId="121CF8EB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82A6019" w14:textId="5775F443" w:rsidR="006A3342" w:rsidRDefault="006A3342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1EEBCF21" w14:textId="25FFD2B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data cleaning if required. Perform the descriptive analytics to understand the data and infer from the data. </w:t>
      </w:r>
    </w:p>
    <w:p w14:paraId="63288EEC" w14:textId="1A14736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predictive analytics (regressive analysis) on predicting the </w:t>
      </w:r>
      <w:r w:rsidRPr="006A3342">
        <w:rPr>
          <w:rFonts w:ascii="Times New Roman" w:hAnsi="Times New Roman" w:cs="Times New Roman"/>
          <w:b/>
          <w:caps/>
          <w:sz w:val="24"/>
          <w:szCs w:val="24"/>
        </w:rPr>
        <w:t>Refill_count</w:t>
      </w:r>
      <w:r>
        <w:rPr>
          <w:rFonts w:ascii="Times New Roman" w:hAnsi="Times New Roman" w:cs="Times New Roman"/>
          <w:sz w:val="24"/>
          <w:szCs w:val="24"/>
        </w:rPr>
        <w:t xml:space="preserve"> using different regression techniques</w:t>
      </w:r>
      <w:r w:rsidR="001071C4">
        <w:rPr>
          <w:rFonts w:ascii="Times New Roman" w:hAnsi="Times New Roman" w:cs="Times New Roman"/>
          <w:sz w:val="24"/>
          <w:szCs w:val="24"/>
        </w:rPr>
        <w:t xml:space="preserve"> and compare the results</w:t>
      </w:r>
      <w:r>
        <w:rPr>
          <w:rFonts w:ascii="Times New Roman" w:hAnsi="Times New Roman" w:cs="Times New Roman"/>
          <w:sz w:val="24"/>
          <w:szCs w:val="24"/>
        </w:rPr>
        <w:t>. Perform the data pre-processing (normalization, standardization, correlation analysi</w:t>
      </w:r>
      <w:r w:rsidR="001071C4">
        <w:rPr>
          <w:rFonts w:ascii="Times New Roman" w:hAnsi="Times New Roman" w:cs="Times New Roman"/>
          <w:sz w:val="24"/>
          <w:szCs w:val="24"/>
        </w:rPr>
        <w:t xml:space="preserve">s &amp; feature section, dimension reduction using PCA) and compare the results of regression with unprocessed data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9D3B39" w14:textId="51B632DB" w:rsidR="001071C4" w:rsidRDefault="00A04A7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70% of data for training and remaining 30% of data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for testing.</w:t>
      </w:r>
    </w:p>
    <w:p w14:paraId="7036FE7A" w14:textId="77777777" w:rsidR="00A04A74" w:rsidRDefault="00A04A7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3F5C1A4" w14:textId="3F64DD06" w:rsidR="001071C4" w:rsidRPr="006A3342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 the results obtained from descriptive and predictive analytics.  </w:t>
      </w:r>
    </w:p>
    <w:p w14:paraId="4A3EC88D" w14:textId="77777777" w:rsidR="006A3342" w:rsidRPr="006A3342" w:rsidRDefault="006A3342" w:rsidP="006A33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A3342" w:rsidRPr="006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panose1 w:val="00000000000000000000"/>
    <w:charset w:val="00"/>
    <w:family w:val="roman"/>
    <w:notTrueType/>
    <w:pitch w:val="default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F79D5"/>
    <w:multiLevelType w:val="hybridMultilevel"/>
    <w:tmpl w:val="53985D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2493F"/>
    <w:multiLevelType w:val="hybridMultilevel"/>
    <w:tmpl w:val="67F20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0E3275"/>
    <w:rsid w:val="001071C4"/>
    <w:rsid w:val="00134226"/>
    <w:rsid w:val="00142941"/>
    <w:rsid w:val="00170698"/>
    <w:rsid w:val="001C0052"/>
    <w:rsid w:val="00213C93"/>
    <w:rsid w:val="0024766E"/>
    <w:rsid w:val="00277E4A"/>
    <w:rsid w:val="00367BD1"/>
    <w:rsid w:val="0039328F"/>
    <w:rsid w:val="0039554D"/>
    <w:rsid w:val="004253D1"/>
    <w:rsid w:val="0043286A"/>
    <w:rsid w:val="005179FC"/>
    <w:rsid w:val="005719AF"/>
    <w:rsid w:val="00574967"/>
    <w:rsid w:val="005D4F29"/>
    <w:rsid w:val="006315FD"/>
    <w:rsid w:val="006A3342"/>
    <w:rsid w:val="007E550D"/>
    <w:rsid w:val="008176B0"/>
    <w:rsid w:val="00844A7B"/>
    <w:rsid w:val="00850FAE"/>
    <w:rsid w:val="0086193F"/>
    <w:rsid w:val="008A5575"/>
    <w:rsid w:val="008E141D"/>
    <w:rsid w:val="00952A82"/>
    <w:rsid w:val="00A04A74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E1421B"/>
    <w:rsid w:val="00E52314"/>
    <w:rsid w:val="00EE2A7C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reformattedText">
    <w:name w:val="Preformatted Text"/>
    <w:basedOn w:val="Normal"/>
    <w:qFormat/>
    <w:rsid w:val="000E3275"/>
    <w:pPr>
      <w:widowControl w:val="0"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IN" w:eastAsia="zh-CN" w:bidi="hi-IN"/>
    </w:rPr>
  </w:style>
  <w:style w:type="character" w:customStyle="1" w:styleId="SourceText">
    <w:name w:val="Source Text"/>
    <w:qFormat/>
    <w:rsid w:val="007E550D"/>
    <w:rPr>
      <w:rFonts w:ascii="Liberation Mono" w:eastAsia="AR PL SungtiL GB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46</cp:revision>
  <cp:lastPrinted>2019-08-16T13:07:00Z</cp:lastPrinted>
  <dcterms:created xsi:type="dcterms:W3CDTF">2019-08-15T09:01:00Z</dcterms:created>
  <dcterms:modified xsi:type="dcterms:W3CDTF">2019-11-04T02:24:00Z</dcterms:modified>
</cp:coreProperties>
</file>